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EABF4" w14:textId="77777777" w:rsidR="00CD490E" w:rsidRPr="00CD490E" w:rsidRDefault="00CD490E" w:rsidP="00CD490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490E">
        <w:rPr>
          <w:rFonts w:ascii="Segoe UI" w:eastAsia="Times New Roman" w:hAnsi="Segoe UI" w:cs="Segoe UI"/>
          <w:color w:val="263238"/>
          <w:sz w:val="21"/>
          <w:szCs w:val="21"/>
        </w:rPr>
        <w:t>The </w:t>
      </w:r>
      <w:hyperlink r:id="rId4" w:tgtFrame="_blank" w:history="1">
        <w:r w:rsidRPr="00CD490E">
          <w:rPr>
            <w:rFonts w:ascii="Segoe UI" w:eastAsia="Times New Roman" w:hAnsi="Segoe UI" w:cs="Segoe UI"/>
            <w:color w:val="607D8B"/>
            <w:sz w:val="21"/>
            <w:szCs w:val="21"/>
            <w:u w:val="single"/>
          </w:rPr>
          <w:t>Hamming distance</w:t>
        </w:r>
      </w:hyperlink>
      <w:r w:rsidRPr="00CD490E">
        <w:rPr>
          <w:rFonts w:ascii="Segoe UI" w:eastAsia="Times New Roman" w:hAnsi="Segoe UI" w:cs="Segoe UI"/>
          <w:color w:val="263238"/>
          <w:sz w:val="21"/>
          <w:szCs w:val="21"/>
        </w:rPr>
        <w:t> between two integers is the number of positions at which the corresponding bits are different.</w:t>
      </w:r>
    </w:p>
    <w:p w14:paraId="0A1770D5" w14:textId="77777777" w:rsidR="00CD490E" w:rsidRPr="00CD490E" w:rsidRDefault="00CD490E" w:rsidP="00CD490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490E">
        <w:rPr>
          <w:rFonts w:ascii="Segoe UI" w:eastAsia="Times New Roman" w:hAnsi="Segoe UI" w:cs="Segoe UI"/>
          <w:color w:val="263238"/>
          <w:sz w:val="21"/>
          <w:szCs w:val="21"/>
        </w:rPr>
        <w:t>Given two integers </w:t>
      </w:r>
      <w:r w:rsidRPr="00CD490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x</w:t>
      </w:r>
      <w:r w:rsidRPr="00CD490E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CD490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y</w:t>
      </w:r>
      <w:r w:rsidRPr="00CD490E">
        <w:rPr>
          <w:rFonts w:ascii="Segoe UI" w:eastAsia="Times New Roman" w:hAnsi="Segoe UI" w:cs="Segoe UI"/>
          <w:color w:val="263238"/>
          <w:sz w:val="21"/>
          <w:szCs w:val="21"/>
        </w:rPr>
        <w:t>, calculate the Hamming distance.</w:t>
      </w:r>
    </w:p>
    <w:p w14:paraId="40504FE7" w14:textId="77777777" w:rsidR="00CD490E" w:rsidRPr="00CD490E" w:rsidRDefault="00CD490E" w:rsidP="00CD490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490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  <w:r w:rsidRPr="00CD490E">
        <w:rPr>
          <w:rFonts w:ascii="Segoe UI" w:eastAsia="Times New Roman" w:hAnsi="Segoe UI" w:cs="Segoe UI"/>
          <w:color w:val="263238"/>
          <w:sz w:val="21"/>
          <w:szCs w:val="21"/>
        </w:rPr>
        <w:br/>
        <w:t>0 ≤ </w:t>
      </w:r>
      <w:r w:rsidRPr="00CD490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x</w:t>
      </w:r>
      <w:r w:rsidRPr="00CD490E">
        <w:rPr>
          <w:rFonts w:ascii="Segoe UI" w:eastAsia="Times New Roman" w:hAnsi="Segoe UI" w:cs="Segoe UI"/>
          <w:color w:val="263238"/>
          <w:sz w:val="21"/>
          <w:szCs w:val="21"/>
        </w:rPr>
        <w:t>, </w:t>
      </w:r>
      <w:r w:rsidRPr="00CD490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y</w:t>
      </w:r>
      <w:r w:rsidRPr="00CD490E">
        <w:rPr>
          <w:rFonts w:ascii="Segoe UI" w:eastAsia="Times New Roman" w:hAnsi="Segoe UI" w:cs="Segoe UI"/>
          <w:color w:val="263238"/>
          <w:sz w:val="21"/>
          <w:szCs w:val="21"/>
        </w:rPr>
        <w:t> &lt; 2</w:t>
      </w:r>
      <w:r w:rsidRPr="00CD490E">
        <w:rPr>
          <w:rFonts w:ascii="Segoe UI" w:eastAsia="Times New Roman" w:hAnsi="Segoe UI" w:cs="Segoe UI"/>
          <w:color w:val="263238"/>
          <w:sz w:val="16"/>
          <w:szCs w:val="16"/>
          <w:vertAlign w:val="superscript"/>
        </w:rPr>
        <w:t>31</w:t>
      </w:r>
      <w:r w:rsidRPr="00CD490E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6416376B" w14:textId="77777777" w:rsidR="00CD490E" w:rsidRPr="00CD490E" w:rsidRDefault="00CD490E" w:rsidP="00CD490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490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4358F04B" w14:textId="77777777" w:rsidR="00CD490E" w:rsidRPr="00CD490E" w:rsidRDefault="00CD490E" w:rsidP="00CD490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490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CD490E">
        <w:rPr>
          <w:rFonts w:ascii="Consolas" w:eastAsia="Times New Roman" w:hAnsi="Consolas" w:cs="Consolas"/>
          <w:color w:val="263238"/>
          <w:sz w:val="20"/>
          <w:szCs w:val="20"/>
        </w:rPr>
        <w:t xml:space="preserve"> x = 1, y = 4</w:t>
      </w:r>
    </w:p>
    <w:p w14:paraId="460740B7" w14:textId="77777777" w:rsidR="00CD490E" w:rsidRPr="00CD490E" w:rsidRDefault="00CD490E" w:rsidP="00CD490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1F4A93A9" w14:textId="77777777" w:rsidR="00CD490E" w:rsidRPr="00CD490E" w:rsidRDefault="00CD490E" w:rsidP="00CD490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490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CD490E">
        <w:rPr>
          <w:rFonts w:ascii="Consolas" w:eastAsia="Times New Roman" w:hAnsi="Consolas" w:cs="Consolas"/>
          <w:color w:val="263238"/>
          <w:sz w:val="20"/>
          <w:szCs w:val="20"/>
        </w:rPr>
        <w:t xml:space="preserve"> 2</w:t>
      </w:r>
    </w:p>
    <w:p w14:paraId="0B0F7272" w14:textId="77777777" w:rsidR="00CD490E" w:rsidRPr="00CD490E" w:rsidRDefault="00CD490E" w:rsidP="00CD490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6AA62DCB" w14:textId="77777777" w:rsidR="00CD490E" w:rsidRPr="00CD490E" w:rsidRDefault="00CD490E" w:rsidP="00CD490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490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</w:p>
    <w:p w14:paraId="0437AF4C" w14:textId="77777777" w:rsidR="00CD490E" w:rsidRPr="00CD490E" w:rsidRDefault="00CD490E" w:rsidP="00CD490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490E">
        <w:rPr>
          <w:rFonts w:ascii="Consolas" w:eastAsia="Times New Roman" w:hAnsi="Consolas" w:cs="Consolas"/>
          <w:color w:val="263238"/>
          <w:sz w:val="20"/>
          <w:szCs w:val="20"/>
        </w:rPr>
        <w:t>1</w:t>
      </w:r>
      <w:proofErr w:type="gramStart"/>
      <w:r w:rsidRPr="00CD490E">
        <w:rPr>
          <w:rFonts w:ascii="Consolas" w:eastAsia="Times New Roman" w:hAnsi="Consolas" w:cs="Consolas"/>
          <w:color w:val="263238"/>
          <w:sz w:val="20"/>
          <w:szCs w:val="20"/>
        </w:rPr>
        <w:t xml:space="preserve">   (</w:t>
      </w:r>
      <w:proofErr w:type="gramEnd"/>
      <w:r w:rsidRPr="00CD490E">
        <w:rPr>
          <w:rFonts w:ascii="Consolas" w:eastAsia="Times New Roman" w:hAnsi="Consolas" w:cs="Consolas"/>
          <w:color w:val="263238"/>
          <w:sz w:val="20"/>
          <w:szCs w:val="20"/>
        </w:rPr>
        <w:t>0 0 0 1)</w:t>
      </w:r>
    </w:p>
    <w:p w14:paraId="674CB553" w14:textId="77777777" w:rsidR="00CD490E" w:rsidRPr="00CD490E" w:rsidRDefault="00CD490E" w:rsidP="00CD490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490E">
        <w:rPr>
          <w:rFonts w:ascii="Consolas" w:eastAsia="Times New Roman" w:hAnsi="Consolas" w:cs="Consolas"/>
          <w:color w:val="263238"/>
          <w:sz w:val="20"/>
          <w:szCs w:val="20"/>
        </w:rPr>
        <w:t>4</w:t>
      </w:r>
      <w:proofErr w:type="gramStart"/>
      <w:r w:rsidRPr="00CD490E">
        <w:rPr>
          <w:rFonts w:ascii="Consolas" w:eastAsia="Times New Roman" w:hAnsi="Consolas" w:cs="Consolas"/>
          <w:color w:val="263238"/>
          <w:sz w:val="20"/>
          <w:szCs w:val="20"/>
        </w:rPr>
        <w:t xml:space="preserve">   (</w:t>
      </w:r>
      <w:proofErr w:type="gramEnd"/>
      <w:r w:rsidRPr="00CD490E">
        <w:rPr>
          <w:rFonts w:ascii="Consolas" w:eastAsia="Times New Roman" w:hAnsi="Consolas" w:cs="Consolas"/>
          <w:color w:val="263238"/>
          <w:sz w:val="20"/>
          <w:szCs w:val="20"/>
        </w:rPr>
        <w:t>0 1 0 0)</w:t>
      </w:r>
    </w:p>
    <w:p w14:paraId="04D50C45" w14:textId="77777777" w:rsidR="00CD490E" w:rsidRPr="00CD490E" w:rsidRDefault="00CD490E" w:rsidP="00CD490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490E">
        <w:rPr>
          <w:rFonts w:ascii="Consolas" w:eastAsia="Times New Roman" w:hAnsi="Consolas" w:cs="Consolas"/>
          <w:color w:val="263238"/>
          <w:sz w:val="20"/>
          <w:szCs w:val="20"/>
        </w:rPr>
        <w:t xml:space="preserve">       ↑   ↑</w:t>
      </w:r>
    </w:p>
    <w:p w14:paraId="7C4461BE" w14:textId="77777777" w:rsidR="00CD490E" w:rsidRPr="00CD490E" w:rsidRDefault="00CD490E" w:rsidP="00CD490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6666BC71" w14:textId="77777777" w:rsidR="00CD490E" w:rsidRPr="00CD490E" w:rsidRDefault="00CD490E" w:rsidP="00CD490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490E">
        <w:rPr>
          <w:rFonts w:ascii="Consolas" w:eastAsia="Times New Roman" w:hAnsi="Consolas" w:cs="Consolas"/>
          <w:color w:val="263238"/>
          <w:sz w:val="20"/>
          <w:szCs w:val="20"/>
        </w:rPr>
        <w:t>The above arrows point to positions where the corresponding bits are different.</w:t>
      </w:r>
    </w:p>
    <w:p w14:paraId="050A67DE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MDY3MTIzsDAzNTBT0lEKTi0uzszPAykwrAUATRPH8CwAAAA="/>
  </w:docVars>
  <w:rsids>
    <w:rsidRoot w:val="003E49A1"/>
    <w:rsid w:val="003E49A1"/>
    <w:rsid w:val="00A57F9B"/>
    <w:rsid w:val="00AD2787"/>
    <w:rsid w:val="00CD490E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876B95-0AC9-4F66-B7F0-F0E7AF3C3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D49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D490E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CD490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4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490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274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n.wikipedia.org/wiki/Hamming_distanc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19T02:22:00Z</dcterms:created>
  <dcterms:modified xsi:type="dcterms:W3CDTF">2019-11-19T02:22:00Z</dcterms:modified>
</cp:coreProperties>
</file>